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95C97F" w14:textId="1256C637" w:rsidR="005F75DF" w:rsidRPr="007569CD" w:rsidRDefault="003A15EB" w:rsidP="005F75DF">
      <w:pPr>
        <w:ind w:left="0"/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</w:pPr>
      <w:r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  <w:t>Fragebogen zur Soziodemografie und Gesundheit</w:t>
      </w:r>
      <w:r w:rsidR="005F75DF" w:rsidRPr="007569CD">
        <w:rPr>
          <w:rFonts w:asciiTheme="minorHAnsi" w:hAnsiTheme="minorHAnsi" w:cstheme="minorHAnsi"/>
          <w:b/>
          <w:color w:val="000000"/>
          <w:sz w:val="22"/>
          <w:szCs w:val="22"/>
          <w:lang w:val="de-DE"/>
        </w:rPr>
        <w:t xml:space="preserve"> </w:t>
      </w:r>
    </w:p>
    <w:p w14:paraId="6A5FCF99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795C76BD" w14:textId="17218992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Bitte füllen Sie die nächsten 2 Seiten aus. Falls Sie eine Frage nicht beantworten möchten, streichen Sie diese. Ihre Antworten werden vollständig anonymisiert gespeichert und nur in dieser Studie verwendet.  </w:t>
      </w:r>
    </w:p>
    <w:p w14:paraId="6B441B95" w14:textId="1F507D34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Alter: _ _ _ _ _ _ _ _ _ _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="000536DE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Erst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sprache: _ _ _ _ _ _ _</w:t>
      </w:r>
    </w:p>
    <w:p w14:paraId="2EE304C3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tbl>
      <w:tblPr>
        <w:tblW w:w="9379" w:type="dxa"/>
        <w:tblLayout w:type="fixed"/>
        <w:tblLook w:val="0600" w:firstRow="0" w:lastRow="0" w:firstColumn="0" w:lastColumn="0" w:noHBand="1" w:noVBand="1"/>
      </w:tblPr>
      <w:tblGrid>
        <w:gridCol w:w="3246"/>
        <w:gridCol w:w="6133"/>
      </w:tblGrid>
      <w:tr w:rsidR="005F75DF" w:rsidRPr="00BA7E14" w14:paraId="549CA29E" w14:textId="77777777" w:rsidTr="00BA7E14">
        <w:trPr>
          <w:trHeight w:val="3446"/>
        </w:trPr>
        <w:tc>
          <w:tcPr>
            <w:tcW w:w="3246" w:type="dxa"/>
          </w:tcPr>
          <w:p w14:paraId="563A7A64" w14:textId="2A4773C4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iologisches Geschlecht:</w:t>
            </w:r>
          </w:p>
          <w:p w14:paraId="1C762818" w14:textId="31614219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Gender (erlebtes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Geschlecht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)</w:t>
            </w:r>
          </w:p>
          <w:p w14:paraId="7BECEB6B" w14:textId="77777777" w:rsidR="005F75DF" w:rsidRPr="007569CD" w:rsidRDefault="005F75DF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663758A8" w14:textId="24C10230" w:rsidR="00BA7E14" w:rsidRDefault="005F75DF" w:rsidP="00BA7E14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Händigkeit:</w:t>
            </w:r>
          </w:p>
          <w:p w14:paraId="5162B035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20EBAF1" w14:textId="3FEF3027" w:rsidR="005F75DF" w:rsidRPr="007569CD" w:rsidRDefault="00DF2DDD">
            <w:pPr>
              <w:widowControl w:val="0"/>
              <w:ind w:left="0"/>
              <w:jc w:val="right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Leiden Sie unter Hauterkrankungen oder Allergien</w:t>
            </w:r>
            <w:r w:rsidR="005F75DF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?</w:t>
            </w:r>
          </w:p>
        </w:tc>
        <w:tc>
          <w:tcPr>
            <w:tcW w:w="6133" w:type="dxa"/>
          </w:tcPr>
          <w:p w14:paraId="1A2699A7" w14:textId="18747315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0524DD9" wp14:editId="525A6741">
                      <wp:extent cx="113665" cy="113665"/>
                      <wp:effectExtent l="9525" t="9525" r="10160" b="10160"/>
                      <wp:docPr id="31" name="Rechteck 3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3C1F576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50524DD9" id="Rechteck 31" o:spid="_x0000_s1026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IgrLgIAAGU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3C1F576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weiblich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08166F6" wp14:editId="770D2E4C">
                      <wp:extent cx="113665" cy="113665"/>
                      <wp:effectExtent l="9525" t="9525" r="10160" b="10160"/>
                      <wp:docPr id="30" name="Rechteck 3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68C87A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008166F6" id="Rechteck 30" o:spid="_x0000_s1027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68C87A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männlich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F5798C5" wp14:editId="4EECF994">
                      <wp:extent cx="113665" cy="113665"/>
                      <wp:effectExtent l="9525" t="9525" r="10160" b="10160"/>
                      <wp:docPr id="29" name="Rechteck 2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57994CD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7F5798C5" id="Rechteck 29" o:spid="_x0000_s1028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519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F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e7519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57994CD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 sonstiges:____________</w:t>
            </w:r>
          </w:p>
          <w:p w14:paraId="55E156EF" w14:textId="466FA74C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E8CC09E" wp14:editId="17A247A9">
                      <wp:extent cx="113665" cy="113665"/>
                      <wp:effectExtent l="9525" t="9525" r="10160" b="10160"/>
                      <wp:docPr id="28" name="Rechteck 2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8303C53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5E8CC09E" id="Rechteck 28" o:spid="_x0000_s1029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0/5CMwIAAGw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qvlFwkqeLagDtQZhGnhaUDq0gN8p&#10;OQ07pf3WCyQq9oOj9l6Vr0k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CV0/5C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8303C53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weiblich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58C646F0" wp14:editId="47667DBC">
                      <wp:extent cx="113665" cy="113665"/>
                      <wp:effectExtent l="9525" t="9525" r="10160" b="10160"/>
                      <wp:docPr id="27" name="Rechteck 2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560208B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58C646F0" id="Rechteck 27" o:spid="_x0000_s1030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Nf+MwIAAGwEAAAOAAAAZHJzL2Uyb0RvYy54bWysVFFv0zAQfkfiP1h+p2nK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F9fXi45k3R1PKdcokow6bHHEN9p6Fg61ByppxlU7O9DnEJ/hqRwB3fG2txX69hQ86vlYpkf&#10;BLBGpctcbZowvbHI9oJmQz1NTG3fUTWTr5yn3zQi5KdBmvzZRQTzkCaITPcXdITeqcwhCfjWKRYP&#10;njRytAQ8kQodZ1bTytAhx0Vh7N/jKKt1x04k8dOchyqO25EZVfOLhJU8W1AHag3CNPC0oHRoAb9T&#10;chp2SvutF0hU7AdH7b0qL0g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kZNf+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560208B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männlich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499C4159" wp14:editId="71E93221">
                      <wp:extent cx="113665" cy="113665"/>
                      <wp:effectExtent l="9525" t="9525" r="10160" b="10160"/>
                      <wp:docPr id="26" name="Rechteck 2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68A46F7F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499C4159" id="Rechteck 26" o:spid="_x0000_s1031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LTB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l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CvWLTB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68A46F7F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sonstiges: ____________</w:t>
            </w:r>
          </w:p>
          <w:p w14:paraId="40D102AA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</w:p>
          <w:p w14:paraId="57E84469" w14:textId="1B7DBB9D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A83DD36" wp14:editId="345CDB00">
                      <wp:extent cx="113665" cy="113665"/>
                      <wp:effectExtent l="9525" t="9525" r="10160" b="10160"/>
                      <wp:docPr id="25" name="Rechteck 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2775E45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0A83DD36" id="Rechteck 25" o:spid="_x0000_s1032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yHRGA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2775E45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l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inks 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FCA06FA" wp14:editId="670761EF">
                      <wp:extent cx="113665" cy="113665"/>
                      <wp:effectExtent l="9525" t="9525" r="10160" b="10160"/>
                      <wp:docPr id="24" name="Rechteck 2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21180ACA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7FCA06FA" id="Rechteck 24" o:spid="_x0000_s1033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uSFyvzQCAABs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21180ACA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r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echts    </w:t>
            </w: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47AA507" wp14:editId="7D2FE1D4">
                      <wp:extent cx="113665" cy="113665"/>
                      <wp:effectExtent l="9525" t="9525" r="10160" b="10160"/>
                      <wp:docPr id="23" name="Rechteck 2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0EEF5829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047AA507" id="Rechteck 23" o:spid="_x0000_s1034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ARdDMjMwIAAGw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0EEF5829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b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eidhändig</w:t>
            </w:r>
          </w:p>
          <w:p w14:paraId="3232B668" w14:textId="7777777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6"/>
                <w:szCs w:val="22"/>
                <w:lang w:val="de-DE"/>
              </w:rPr>
            </w:pPr>
          </w:p>
          <w:p w14:paraId="5E8C85D4" w14:textId="10E41ED1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72077FC3" wp14:editId="269F66A5">
                      <wp:extent cx="113665" cy="113665"/>
                      <wp:effectExtent l="9525" t="9525" r="10160" b="10160"/>
                      <wp:docPr id="3" name="Rechteck 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8391F47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72077FC3" id="Rechteck 3" o:spid="_x0000_s1053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bBqyKj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8391F47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Nein</w:t>
            </w:r>
          </w:p>
          <w:p w14:paraId="4FF6EBE2" w14:textId="1AA3BA98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24BD5BAB" wp14:editId="36D5274E">
                      <wp:extent cx="113665" cy="113665"/>
                      <wp:effectExtent l="9525" t="9525" r="10160" b="10160"/>
                      <wp:docPr id="2" name="Rechteck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3E06BA68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24BD5BAB" id="Rechteck 2" o:spid="_x0000_s1054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3E06BA68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Ja, in </w:t>
            </w:r>
            <w:r w:rsidR="007569CD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milder Ausprägung</w: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</w:p>
          <w:p w14:paraId="4EC41D16" w14:textId="7424E587" w:rsidR="005F75DF" w:rsidRPr="007569CD" w:rsidRDefault="005F75DF">
            <w:pPr>
              <w:widowControl w:val="0"/>
              <w:ind w:left="0"/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</w:pPr>
            <w:r w:rsidRPr="007569CD">
              <w:rPr>
                <w:rFonts w:asciiTheme="minorHAnsi" w:hAnsiTheme="minorHAnsi" w:cstheme="minorHAnsi"/>
                <w:noProof/>
                <w:lang w:val="de-DE"/>
              </w:rPr>
              <mc:AlternateContent>
                <mc:Choice Requires="wps">
                  <w:drawing>
                    <wp:inline distT="0" distB="0" distL="0" distR="0" wp14:anchorId="0F728478" wp14:editId="04F83D39">
                      <wp:extent cx="113665" cy="113665"/>
                      <wp:effectExtent l="9525" t="9525" r="10160" b="10160"/>
                      <wp:docPr id="1" name="Rechteck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 flipH="1">
                                <a:off x="0" y="0"/>
                                <a:ext cx="113665" cy="11366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dk1">
                                    <a:lumMod val="100000"/>
                                    <a:lumOff val="0"/>
                                  </a:schemeClr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</a:extLst>
                            </wps:spPr>
                            <wps:txbx>
                              <w:txbxContent>
                                <w:p w14:paraId="1E5079A4" w14:textId="77777777" w:rsidR="005F75DF" w:rsidRDefault="005F75DF" w:rsidP="005F75DF"/>
                              </w:txbxContent>
                            </wps:txbx>
                            <wps:bodyPr rot="0" vert="horz" wrap="square" lIns="91425" tIns="91425" rIns="91425" bIns="91425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rect w14:anchorId="0F728478" id="Rechteck 1" o:spid="_x0000_s1055" style="width:8.95pt;height:8.95pt;flip:x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" filled="f" strokecolor="black [3200]">
                      <v:stroke startarrowwidth="narrow" startarrowlength="short" endarrowwidth="narrow" endarrowlength="short" joinstyle="round"/>
                      <v:textbox inset="2.53958mm,2.53958mm,2.53958mm,2.53958mm">
                        <w:txbxContent>
                          <w:p w14:paraId="1E5079A4" w14:textId="77777777" w:rsidR="005F75DF" w:rsidRDefault="005F75DF" w:rsidP="005F75DF"/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 xml:space="preserve"> </w:t>
            </w:r>
            <w:r w:rsidR="004B3125" w:rsidRPr="007569CD">
              <w:rPr>
                <w:rFonts w:asciiTheme="minorHAnsi" w:hAnsiTheme="minorHAnsi" w:cstheme="minorHAnsi"/>
                <w:color w:val="000000"/>
                <w:sz w:val="22"/>
                <w:szCs w:val="22"/>
                <w:lang w:val="de-DE"/>
              </w:rPr>
              <w:t>Ja, in starker Ausprägung</w:t>
            </w:r>
          </w:p>
        </w:tc>
      </w:tr>
    </w:tbl>
    <w:p w14:paraId="434D9C72" w14:textId="62319F81" w:rsidR="005F75DF" w:rsidRPr="007569CD" w:rsidRDefault="004B3125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Ich bestätige, dass ich an keiner neurologischen Erkrankung leide (Epilepsie, etc.)</w:t>
      </w:r>
      <w:r w:rsidR="005F75DF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  <w:t xml:space="preserve">      </w:t>
      </w:r>
    </w:p>
    <w:p w14:paraId="1377A273" w14:textId="618CAC66" w:rsidR="005F75DF" w:rsidRPr="007569CD" w:rsidRDefault="005F75DF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</w:t>
      </w:r>
      <w:r w:rsidR="004B3125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Ja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</w:t>
      </w:r>
      <w:r w:rsidR="004B3125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ein</w:t>
      </w:r>
    </w:p>
    <w:p w14:paraId="6F9FD1DE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</w:p>
    <w:p w14:paraId="67FF1F68" w14:textId="516C4AFD" w:rsidR="005F75DF" w:rsidRPr="007569CD" w:rsidRDefault="004B3125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Ich bestätige, dass ich mich momentan nicht krank fühle.</w:t>
      </w:r>
    </w:p>
    <w:p w14:paraId="7FE798AE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54E7ED17" w14:textId="77777777" w:rsidR="005F75DF" w:rsidRPr="007569CD" w:rsidRDefault="005F75DF" w:rsidP="005F75DF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11AAA8BA" w14:textId="3F3C7E95" w:rsidR="005F75DF" w:rsidRPr="007569CD" w:rsidRDefault="004B312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ch bestätige, dass ich in den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letz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8h keinen Alkohol konsumiert habe.</w:t>
      </w:r>
    </w:p>
    <w:p w14:paraId="72D952C1" w14:textId="77777777" w:rsidR="004B3125" w:rsidRPr="007569CD" w:rsidRDefault="004B3125" w:rsidP="004B3125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</w:p>
    <w:p w14:paraId="4CE1B433" w14:textId="77777777" w:rsidR="005F75DF" w:rsidRPr="007569CD" w:rsidRDefault="005F75DF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</w:p>
    <w:p w14:paraId="09CAD735" w14:textId="04044BA5" w:rsidR="005F75DF" w:rsidRPr="007569CD" w:rsidRDefault="00960575" w:rsidP="005F75DF">
      <w:pPr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Ich bestätige, dass ich in den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letzten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24h keine </w:t>
      </w:r>
      <w:r w:rsidR="007569CD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>Betäubungsmittel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zu mir genommen habe.</w:t>
      </w:r>
    </w:p>
    <w:p w14:paraId="1628B4AB" w14:textId="5E2590D2" w:rsidR="002D0E4E" w:rsidRPr="00BA7E14" w:rsidRDefault="004B3125" w:rsidP="00BA7E14">
      <w:pPr>
        <w:widowControl w:val="0"/>
        <w:ind w:left="0"/>
        <w:rPr>
          <w:rFonts w:asciiTheme="minorHAnsi" w:hAnsiTheme="minorHAnsi" w:cstheme="minorHAnsi"/>
          <w:color w:val="000000"/>
          <w:sz w:val="22"/>
          <w:szCs w:val="22"/>
          <w:lang w:val="de-DE"/>
        </w:rPr>
      </w:pP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Ja           </w:t>
      </w:r>
      <w:r w:rsidRPr="007569CD">
        <w:rPr>
          <w:rFonts w:ascii="Cambria Math" w:eastAsia="Cambria Math" w:hAnsi="Cambria Math" w:cs="Cambria Math"/>
          <w:color w:val="000000"/>
          <w:sz w:val="22"/>
          <w:szCs w:val="22"/>
          <w:lang w:val="de-DE"/>
        </w:rPr>
        <w:t>⃞</w:t>
      </w:r>
      <w:r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 xml:space="preserve"> Nein</w:t>
      </w:r>
      <w:r w:rsidR="002D0E4E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  <w:r w:rsidR="002D0E4E" w:rsidRPr="007569CD">
        <w:rPr>
          <w:rFonts w:asciiTheme="minorHAnsi" w:hAnsiTheme="minorHAnsi" w:cstheme="minorHAnsi"/>
          <w:color w:val="000000"/>
          <w:sz w:val="22"/>
          <w:szCs w:val="22"/>
          <w:lang w:val="de-DE"/>
        </w:rPr>
        <w:tab/>
      </w:r>
    </w:p>
    <w:p w14:paraId="3F0EB7D4" w14:textId="7FCDD744" w:rsidR="002D0E4E" w:rsidRPr="007569CD" w:rsidRDefault="002D0E4E" w:rsidP="002D0E4E">
      <w:pPr>
        <w:ind w:left="0"/>
        <w:rPr>
          <w:rFonts w:asciiTheme="minorHAnsi" w:hAnsiTheme="minorHAnsi" w:cstheme="minorHAnsi"/>
          <w:lang w:val="de-DE"/>
        </w:rPr>
      </w:pPr>
    </w:p>
    <w:sectPr w:rsidR="002D0E4E" w:rsidRPr="007569CD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1MbM0MzcysjAytzBX0lEKTi0uzszPAykwqgUAxiTXliwAAAA="/>
  </w:docVars>
  <w:rsids>
    <w:rsidRoot w:val="00071F2F"/>
    <w:rsid w:val="000536DE"/>
    <w:rsid w:val="00071F2F"/>
    <w:rsid w:val="002A43E4"/>
    <w:rsid w:val="002D0E4E"/>
    <w:rsid w:val="00370061"/>
    <w:rsid w:val="003A15EB"/>
    <w:rsid w:val="004B3125"/>
    <w:rsid w:val="005F75DF"/>
    <w:rsid w:val="006D19BA"/>
    <w:rsid w:val="00717732"/>
    <w:rsid w:val="007569CD"/>
    <w:rsid w:val="00960575"/>
    <w:rsid w:val="009D26D2"/>
    <w:rsid w:val="00BA7E14"/>
    <w:rsid w:val="00DF2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0944FA"/>
  <w15:chartTrackingRefBased/>
  <w15:docId w15:val="{7334B51B-F3C7-4B7E-B2EF-ABCFF6408A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2D0E4E"/>
    <w:pPr>
      <w:spacing w:after="120" w:line="240" w:lineRule="auto"/>
      <w:ind w:left="170" w:right="170"/>
    </w:pPr>
    <w:rPr>
      <w:rFonts w:ascii="Times New Roman" w:eastAsia="Times New Roman" w:hAnsi="Times New Roman" w:cs="Times New Roman"/>
      <w:sz w:val="24"/>
      <w:szCs w:val="24"/>
      <w:lang w:val="en-GB" w:eastAsia="de-DE" w:bidi="he-IL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413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920</Characters>
  <Application>Microsoft Office Word</Application>
  <DocSecurity>0</DocSecurity>
  <Lines>16</Lines>
  <Paragraphs>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ie Terfurth</dc:creator>
  <cp:keywords/>
  <dc:description/>
  <cp:lastModifiedBy>TU-Pseudonym 1547322292273963</cp:lastModifiedBy>
  <cp:revision>2</cp:revision>
  <cp:lastPrinted>2022-04-21T12:15:00Z</cp:lastPrinted>
  <dcterms:created xsi:type="dcterms:W3CDTF">2023-08-02T14:42:00Z</dcterms:created>
  <dcterms:modified xsi:type="dcterms:W3CDTF">2023-08-02T14:42:00Z</dcterms:modified>
</cp:coreProperties>
</file>